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sdatosvirus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Sotelo</w:t>
      </w:r>
      <w:r>
        <w:t xml:space="preserve"> </w:t>
      </w:r>
      <w:r>
        <w:t xml:space="preserve">Arce</w:t>
      </w:r>
      <w:r>
        <w:t xml:space="preserve"> </w:t>
      </w:r>
      <w:r>
        <w:t xml:space="preserve">y</w:t>
      </w:r>
      <w:r>
        <w:t xml:space="preserve"> </w:t>
      </w:r>
      <w:r>
        <w:t xml:space="preserve">Leonardo</w:t>
      </w:r>
      <w:r>
        <w:t xml:space="preserve"> </w:t>
      </w:r>
      <w:r>
        <w:t xml:space="preserve">Pequeño</w:t>
      </w:r>
      <w:r>
        <w:t xml:space="preserve"> </w:t>
      </w:r>
      <w:r>
        <w:t xml:space="preserve">Moreno</w:t>
      </w:r>
    </w:p>
    <w:p>
      <w:pPr>
        <w:pStyle w:val="Date"/>
      </w:pPr>
      <w:r>
        <w:t xml:space="preserve">2023-04-24</w:t>
      </w:r>
    </w:p>
    <w:p>
      <w:pPr>
        <w:pStyle w:val="FirstParagraph"/>
      </w:pPr>
      <w:r>
        <w:t xml:space="preserve">Zika viru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qi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k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Zika</w:t>
      </w:r>
    </w:p>
    <w:p>
      <w:pPr>
        <w:pStyle w:val="SourceCode"/>
      </w:pPr>
      <w:r>
        <w:rPr>
          <w:rStyle w:val="NormalTok"/>
        </w:rPr>
        <w:t xml:space="preserve">zi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ka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1079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 xml:space="preserve">## 2991 2359 3139 23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9357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zika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zika):  a g t t g t t g a t c t g t g t g a g t c a g a c t g c g a c a g t t c g a g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zika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zika, final):  c c g a a c t t c g g c g g c c g g t g t g g g g a a a t c c a t g g t t t c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zika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zika): t c a a c a a c t a g a c a c a c t c a g t c t g a c g c t g t c a a g c t c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zika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zika, final): g g c t t g a a g c c g c c g g c c a c a c c c c t t t a g g t a c c a a a g a</w:t>
      </w:r>
    </w:p>
    <w:p>
      <w:pPr>
        <w:pStyle w:val="FirstParagraph"/>
      </w:pPr>
      <w:r>
        <w:t xml:space="preserve">SARS coronaviru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rscovid</w:t>
      </w:r>
    </w:p>
    <w:p>
      <w:pPr>
        <w:pStyle w:val="SourceCode"/>
      </w:pPr>
      <w:r>
        <w:rPr>
          <w:rStyle w:val="NormalTok"/>
        </w:rPr>
        <w:t xml:space="preserve">sarscov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id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99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 xml:space="preserve">## 8954 5492 5863 959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972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sarscovid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sarscovid):  a t t a a a g g t t t a t a c c t t c c c a g g t a a c a a a c c a a c c a a c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sarscovid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sarscovid, final):  g a a t g a c a a a a a a a a a a a a a a a a a a a a a a a a a a a a a a a a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sarscovid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sarscovid): t a a t t t c c a a a t a t g g a a g g g t c c a t t g t t t g g t t g g t t 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sarscovid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sarscovid, final): c t t a c t g t t t t t t t t t t t t t t t t t t t t t t t t t t t t t t t t t</w:t>
      </w:r>
    </w:p>
    <w:p>
      <w:pPr>
        <w:pStyle w:val="FirstParagraph"/>
      </w:pPr>
      <w:r>
        <w:t xml:space="preserve">Wuhan seafood market pneumonia virus isolate Wuhan-Hu-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uh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uhan</w:t>
      </w:r>
    </w:p>
    <w:p>
      <w:pPr>
        <w:pStyle w:val="SourceCode"/>
      </w:pPr>
      <w:r>
        <w:rPr>
          <w:rStyle w:val="NormalTok"/>
        </w:rPr>
        <w:t xml:space="preserve">wuh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uhan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3047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 xml:space="preserve">## 9115 5605 5951 98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9220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wuhan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wuhan):  c g g t g a c g c a t a c a a a a c a t t c c c a c c a t a c c t t c c c a g 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wuhan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wuhan, final):  c t t t t t g t a a a a a t a a g g a a a g c a a g g t t t t t t g a t a a t c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wuhan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wuhan): g c c a c t g c g t a t g t t t t g t a a g g g t g g t a t g g a a g g g t c c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wuhan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wuhan, final): g a a a a a c a t t t t t a t t c c t t t c g t t c c a a a a a a c t a t t a g</w:t>
      </w:r>
    </w:p>
    <w:p>
      <w:pPr>
        <w:pStyle w:val="FirstParagraph"/>
      </w:pPr>
      <w:r>
        <w:t xml:space="preserve">Middle East respiratory syndrome coronaviru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RS</w:t>
      </w:r>
    </w:p>
    <w:p>
      <w:pPr>
        <w:pStyle w:val="SourceCode"/>
      </w:pPr>
      <w:r>
        <w:rPr>
          <w:rStyle w:val="NormalTok"/>
        </w:rPr>
        <w:t xml:space="preserve">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s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3010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 xml:space="preserve">## 7890 6087 6301 983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1145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mers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mers):  g a t t t a a g t g a a t a g c t t g g c t a t c t c a c t t c c c c t c g t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mers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mers, final):  g c t a t t a t t c a a t t a g a t t a g g c t a a t t a g a t g a t t t g c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mers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mers): c t a a a t t c a c t t a t c g a a c c g a t a g a g t g a a g g g g a g c a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mers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mers, final): c g a t a a t a a g t t a a t c t a a t c c g a t t a a t c t a c t a a a c g t</w:t>
      </w:r>
    </w:p>
    <w:p>
      <w:pPr>
        <w:pStyle w:val="FirstParagraph"/>
      </w:pPr>
      <w:r>
        <w:t xml:space="preserve">DENGUE TIPO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gue tipo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ngue tipo 1</w:t>
      </w:r>
    </w:p>
    <w:p>
      <w:pPr>
        <w:pStyle w:val="SourceCode"/>
      </w:pPr>
      <w:r>
        <w:rPr>
          <w:rStyle w:val="NormalTok"/>
        </w:rPr>
        <w:t xml:space="preserve">deng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gue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107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g    t </w:t>
      </w:r>
      <w:r>
        <w:br/>
      </w:r>
      <w:r>
        <w:rPr>
          <w:rStyle w:val="VerbatimChar"/>
        </w:rPr>
        <w:t xml:space="preserve">## 3421 2194 2801 231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65300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dengue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dengue):  a g t t g t t a g t c t a c g t g g a c c g a c a a g a a c a g t t t c g a a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dengue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dengue, final):  c g c c a g a a a a t g g a a t g g t g c t g t t g a a t c a a c a g g t t c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dengue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dengue): t c a a c a a t c a g a t g c a c c t g g c t g t t c t t g t c a a a g c t t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dengue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dengue, final): g c g g t c t t t t a c c t t a c c a c g a c a a c t t a g t t g t c c a a g a</w:t>
      </w:r>
    </w:p>
    <w:p>
      <w:pPr>
        <w:pStyle w:val="FirstParagraph"/>
      </w:pPr>
      <w:r>
        <w:t xml:space="preserve">GRAFICO</w:t>
      </w:r>
    </w:p>
    <w:p>
      <w:pPr>
        <w:pStyle w:val="SourceCode"/>
      </w:pPr>
      <w:r>
        <w:rPr>
          <w:rStyle w:val="NormalTok"/>
        </w:rPr>
        <w:t xml:space="preserve">grap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br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 Coronavi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uh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eng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cleotido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zik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arscov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uh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engu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p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mb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ucleotido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sesdatosvirus_A01285371_A01178029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B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B2</w:t>
      </w:r>
    </w:p>
    <w:p>
      <w:pPr>
        <w:pStyle w:val="SourceCode"/>
      </w:pPr>
      <w:r>
        <w:rPr>
          <w:rStyle w:val="NormalTok"/>
        </w:rPr>
        <w:t xml:space="preserve">P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2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2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773 433 589 4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570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PB2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PB2):  t a t g g a g a g a a t a a a a g a a c t g a g a g a t c t a a t g t c g c a 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PB2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PB2, final):  c a a a a g a a t t c g g a t g g c c a t c a a t t a g t g t c g a a t t g t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B2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B2): a t a c c t c t c t t a t t t t c t t g a c t c t c t a g a t t a c a g c g t c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B2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B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B2, final): g t t t t c t t a a g c c t a c c g g t a g t t a a t c a c a g c t t a a c a a</w:t>
      </w:r>
    </w:p>
    <w:p>
      <w:pPr>
        <w:pStyle w:val="FirstParagraph"/>
      </w:pPr>
      <w:r>
        <w:t xml:space="preserve">PB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B1</w:t>
      </w:r>
    </w:p>
    <w:p>
      <w:pPr>
        <w:pStyle w:val="SourceCode"/>
      </w:pPr>
      <w:r>
        <w:rPr>
          <w:rStyle w:val="NormalTok"/>
        </w:rPr>
        <w:t xml:space="preserve">P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1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3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820 443 521 51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18584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PB1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PB1):  t t g a a t g g a t g t c a a t c c g a c t c t a c t t t t c c t a a a a a t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PB1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PB1, final):  a g a c g g c a a a a a t a a t g a a t t t a a c t t g t c c t t c a t g a a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B1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B1): a a c t t a c c t a c a g t t a g g c t g a g a t g a a a a g g a t t t t t a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B1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B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B1, final): t c t g c c g t t t t t a t t a c t t a a a t t g a a c a g g a a g t a c t t t</w:t>
      </w:r>
    </w:p>
    <w:p>
      <w:pPr>
        <w:pStyle w:val="FirstParagraph"/>
      </w:pPr>
      <w:r>
        <w:t xml:space="preserve">P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</w:t>
      </w:r>
    </w:p>
    <w:p>
      <w:pPr>
        <w:pStyle w:val="SourceCode"/>
      </w:pPr>
      <w:r>
        <w:rPr>
          <w:rStyle w:val="NormalTok"/>
        </w:rPr>
        <w:t xml:space="preserve">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21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713 428 532 5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137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PA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PA):  t c c a a a a t g g a a g a c t t t g t g c g a c a a t g c t t c a a t c c a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PA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PA, final):  c c t c a c a c a t g c a c t g a a g t a g t t g t g g c a a t g c t a c t a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A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A): a g g t t t t a c c t t c t g a a a c a c g c t g t t a c g a a g t t a g g t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PA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P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PA, final): g g a g t g t g t a c g t g a c t t c a t c a a c a c c g t t a c g a t g a t a</w:t>
      </w:r>
    </w:p>
    <w:p>
      <w:pPr>
        <w:pStyle w:val="FirstParagraph"/>
      </w:pPr>
      <w:r>
        <w:t xml:space="preserve">H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A</w:t>
      </w:r>
    </w:p>
    <w:p>
      <w:pPr>
        <w:pStyle w:val="SourceCode"/>
      </w:pPr>
      <w:r>
        <w:rPr>
          <w:rStyle w:val="NormalTok"/>
        </w:rPr>
        <w:t xml:space="preserve">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maño de la secuencia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17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osicion de nucleotidos: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617 319 384 4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enido GC:</w:t>
      </w:r>
    </w:p>
    <w:p>
      <w:pPr>
        <w:pStyle w:val="SourceCode"/>
      </w:pPr>
      <w:r>
        <w:rPr>
          <w:rStyle w:val="FunctionTok"/>
        </w:rPr>
        <w:t xml:space="preserve">GC</w:t>
      </w:r>
      <w:r>
        <w:rPr>
          <w:rStyle w:val="NormalTok"/>
        </w:rPr>
        <w:t xml:space="preserve">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54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(HA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(HA):  a a a a g c a a c a a a a a t g a a g g c a a t a c t a g t a g t t c t g c t 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original (HA, final)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irus original (HA, final):  a g t g t a g a a t a t g t a t t t a a c a t t a g g a t t t c a g a a g c a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HA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HA): t t t t c g t t g t t t t t a c t t c c g t t a t g a t c a t c a a g a c g a 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ia complementaria(HA, final)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quencia complementaria(HA, final): t c a c a t c t t a t a c a t a a a t t g t a a t c c t a a a g t c t t c g t a</w:t>
      </w:r>
    </w:p>
    <w:p>
      <w:pPr>
        <w:pStyle w:val="FirstParagraph"/>
      </w:pPr>
      <w:r>
        <w:t xml:space="preserve">NP</w:t>
      </w:r>
    </w:p>
    <w:p>
      <w:pPr>
        <w:pStyle w:val="SourceCode"/>
      </w:pPr>
      <w:r>
        <w:rPr>
          <w:rStyle w:val="NormalTok"/>
        </w:rPr>
        <w:t xml:space="preserve">H1N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5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maño de la 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5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osicion de nucleotido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505 301 400 3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tenido G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.0275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t" "c" "a" "c" "t" "c" "a" "a" "t" "g" "t" "g" "a" "c" "a" "g" "t" "t" "g"</w:t>
      </w:r>
      <w:r>
        <w:br/>
      </w:r>
      <w:r>
        <w:rPr>
          <w:rStyle w:val="VerbatimChar"/>
        </w:rPr>
        <w:t xml:space="preserve">## [20] "a" "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complementar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 complementar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a" "g" "t" "g" "a" "g" "t" "t" "a" "c" "a" "c" "t" "g" "t" "c" "a" "a" "c"</w:t>
      </w:r>
      <w:r>
        <w:br/>
      </w:r>
      <w:r>
        <w:rPr>
          <w:rStyle w:val="VerbatimChar"/>
        </w:rPr>
        <w:t xml:space="preserve">## [20] "t" "c"</w:t>
      </w:r>
    </w:p>
    <w:p>
      <w:pPr>
        <w:pStyle w:val="FirstParagraph"/>
      </w:pPr>
      <w:r>
        <w:t xml:space="preserve">NA</w:t>
      </w:r>
    </w:p>
    <w:p>
      <w:pPr>
        <w:pStyle w:val="SourceCode"/>
      </w:pPr>
      <w:r>
        <w:rPr>
          <w:rStyle w:val="NormalTok"/>
        </w:rPr>
        <w:t xml:space="preserve">H1N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6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maño de la 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48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osicion de nucleotido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153  99 105 1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tenido G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t" "t" "g" "t" "c" "a" "t" "g" "a" "g" "c" "c" "c" "t" "a" "a" "t" "t" "a"</w:t>
      </w:r>
      <w:r>
        <w:br/>
      </w:r>
      <w:r>
        <w:rPr>
          <w:rStyle w:val="VerbatimChar"/>
        </w:rPr>
        <w:t xml:space="preserve">## [20] "t" "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complementar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 complementar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a" "a" "c" "a" "g" "t" "a" "c" "t" "c" "g" "g" "g" "a" "t" "t" "a" "a" "t"</w:t>
      </w:r>
      <w:r>
        <w:br/>
      </w:r>
      <w:r>
        <w:rPr>
          <w:rStyle w:val="VerbatimChar"/>
        </w:rPr>
        <w:t xml:space="preserve">## [20] "a" "g"</w:t>
      </w:r>
    </w:p>
    <w:p>
      <w:pPr>
        <w:pStyle w:val="FirstParagraph"/>
      </w:pPr>
      <w:r>
        <w:t xml:space="preserve">MP</w:t>
      </w:r>
    </w:p>
    <w:p>
      <w:pPr>
        <w:pStyle w:val="SourceCode"/>
      </w:pPr>
      <w:r>
        <w:rPr>
          <w:rStyle w:val="NormalTok"/>
        </w:rPr>
        <w:t xml:space="preserve">H1N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7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maño de la 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osicion de nucleotido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289 208 254 23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tenido G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.8085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t" "a" "a" "a" "g" "a" "t" "g" "a" "g" "a" "g" "c" "t" "a" "g" "a" "g" "t"</w:t>
      </w:r>
      <w:r>
        <w:br/>
      </w:r>
      <w:r>
        <w:rPr>
          <w:rStyle w:val="VerbatimChar"/>
        </w:rPr>
        <w:t xml:space="preserve">## [20] "a" "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complementar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 complementar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7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a" "t" "t" "t" "c" "t" "a" "c" "t" "c" "t" "c" "g" "a" "t" "c" "t" "c" "a"</w:t>
      </w:r>
      <w:r>
        <w:br/>
      </w:r>
      <w:r>
        <w:rPr>
          <w:rStyle w:val="VerbatimChar"/>
        </w:rPr>
        <w:t xml:space="preserve">## [20] "t" "t"</w:t>
      </w:r>
    </w:p>
    <w:p>
      <w:pPr>
        <w:pStyle w:val="FirstParagraph"/>
      </w:pPr>
      <w:r>
        <w:t xml:space="preserve">NS</w:t>
      </w:r>
    </w:p>
    <w:p>
      <w:pPr>
        <w:pStyle w:val="SourceCode"/>
      </w:pPr>
      <w:r>
        <w:rPr>
          <w:rStyle w:val="NormalTok"/>
        </w:rPr>
        <w:t xml:space="preserve">H1N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8.fas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ño de la 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maño de la 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85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cion de nucleotid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osicion de nucleotido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g   t </w:t>
      </w:r>
      <w:r>
        <w:br/>
      </w:r>
      <w:r>
        <w:rPr>
          <w:rStyle w:val="VerbatimChar"/>
        </w:rPr>
        <w:t xml:space="preserve">## 271 167 201 2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ido G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tenido G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294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a" "a" "c" "a" "t" "a" "a" "t" "g" "g" "t" "t" "t" "a" "a" "t" "g" "a" "t"</w:t>
      </w:r>
      <w:r>
        <w:br/>
      </w:r>
      <w:r>
        <w:rPr>
          <w:rStyle w:val="VerbatimChar"/>
        </w:rPr>
        <w:t xml:space="preserve">## [20] "a" "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complementar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uencia complementar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1N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)</w:t>
      </w:r>
    </w:p>
    <w:p>
      <w:pPr>
        <w:pStyle w:val="SourceCode"/>
      </w:pPr>
      <w:r>
        <w:rPr>
          <w:rStyle w:val="VerbatimChar"/>
        </w:rPr>
        <w:t xml:space="preserve">##  [1] "t" "t" "g" "t" "a" "t" "t" "a" "c" "c" "a" "a" "a" "t" "t" "a" "c" "t" "a"</w:t>
      </w:r>
      <w:r>
        <w:br/>
      </w:r>
      <w:r>
        <w:rPr>
          <w:rStyle w:val="VerbatimChar"/>
        </w:rPr>
        <w:t xml:space="preserve">## [20] "t" "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sdatosvirus</dc:title>
  <dc:creator>Pedro Sotelo Arce y Leonardo Pequeño Moreno</dc:creator>
  <cp:keywords/>
  <dcterms:created xsi:type="dcterms:W3CDTF">2023-04-24T05:24:03Z</dcterms:created>
  <dcterms:modified xsi:type="dcterms:W3CDTF">2023-04-24T05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output">
    <vt:lpwstr/>
  </property>
</Properties>
</file>